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thickThinSmallGap" w:sz="2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384"/>
        <w:gridCol w:w="3080"/>
        <w:gridCol w:w="2142"/>
        <w:gridCol w:w="2770"/>
      </w:tblGrid>
      <w:tr w:rsidR="004C233B" w:rsidRPr="00DA0045" w14:paraId="4C58D449" w14:textId="77777777" w:rsidTr="00AE139C">
        <w:trPr>
          <w:trHeight w:val="553"/>
        </w:trPr>
        <w:tc>
          <w:tcPr>
            <w:tcW w:w="5000" w:type="pct"/>
            <w:gridSpan w:val="4"/>
            <w:tcBorders>
              <w:top w:val="thinThickSmallGap" w:sz="24" w:space="0" w:color="auto"/>
              <w:left w:val="thinThickSmallGap" w:sz="24" w:space="0" w:color="auto"/>
              <w:bottom w:val="single" w:sz="4" w:space="0" w:color="auto"/>
              <w:right w:val="thinThickSmallGap" w:sz="24" w:space="0" w:color="auto"/>
            </w:tcBorders>
            <w:shd w:val="clear" w:color="auto" w:fill="auto"/>
          </w:tcPr>
          <w:p w14:paraId="62B1716A" w14:textId="5BB6C986" w:rsidR="004C233B" w:rsidRPr="00DA0045" w:rsidRDefault="00483B52" w:rsidP="007E4695">
            <w:pPr>
              <w:jc w:val="center"/>
              <w:rPr>
                <w:rFonts w:ascii="微軟正黑體" w:eastAsia="微軟正黑體" w:hAnsi="微軟正黑體"/>
                <w:b/>
                <w:szCs w:val="24"/>
              </w:rPr>
            </w:pPr>
            <w:r>
              <w:rPr>
                <w:rFonts w:ascii="微軟正黑體" w:eastAsia="微軟正黑體" w:hAnsi="微軟正黑體" w:hint="eastAsia"/>
                <w:b/>
                <w:szCs w:val="24"/>
              </w:rPr>
              <w:t>一</w:t>
            </w:r>
            <w:r w:rsidR="00993E65" w:rsidRPr="00DA0045">
              <w:rPr>
                <w:rFonts w:ascii="微軟正黑體" w:eastAsia="微軟正黑體" w:hAnsi="微軟正黑體" w:hint="eastAsia"/>
                <w:b/>
                <w:szCs w:val="24"/>
              </w:rPr>
              <w:t>月份</w:t>
            </w:r>
            <w:r w:rsidR="004C233B" w:rsidRPr="00DA0045">
              <w:rPr>
                <w:rFonts w:ascii="微軟正黑體" w:eastAsia="微軟正黑體" w:hAnsi="微軟正黑體"/>
                <w:b/>
                <w:szCs w:val="24"/>
              </w:rPr>
              <w:t>讀書會 會議記錄表</w:t>
            </w:r>
          </w:p>
        </w:tc>
      </w:tr>
      <w:tr w:rsidR="00B35EFC" w:rsidRPr="00DA0045" w14:paraId="7D3BE0BC" w14:textId="77777777" w:rsidTr="005A50DE">
        <w:trPr>
          <w:trHeight w:val="488"/>
        </w:trPr>
        <w:tc>
          <w:tcPr>
            <w:tcW w:w="1149" w:type="pct"/>
            <w:tcBorders>
              <w:top w:val="single" w:sz="4" w:space="0" w:color="auto"/>
              <w:left w:val="thinThickSmallGap" w:sz="24" w:space="0" w:color="auto"/>
            </w:tcBorders>
            <w:shd w:val="clear" w:color="auto" w:fill="auto"/>
          </w:tcPr>
          <w:p w14:paraId="06D4DA20" w14:textId="77777777" w:rsidR="004C233B" w:rsidRPr="00DA0045" w:rsidRDefault="004C233B" w:rsidP="00D81F31">
            <w:pPr>
              <w:jc w:val="center"/>
              <w:rPr>
                <w:rFonts w:ascii="微軟正黑體" w:eastAsia="微軟正黑體" w:hAnsi="微軟正黑體"/>
                <w:b/>
                <w:szCs w:val="24"/>
              </w:rPr>
            </w:pPr>
            <w:r w:rsidRPr="00DA0045">
              <w:rPr>
                <w:rFonts w:ascii="微軟正黑體" w:eastAsia="微軟正黑體" w:hAnsi="微軟正黑體"/>
                <w:b/>
                <w:szCs w:val="24"/>
              </w:rPr>
              <w:t>日期/時間</w:t>
            </w:r>
          </w:p>
        </w:tc>
        <w:tc>
          <w:tcPr>
            <w:tcW w:w="1484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EC0BCCA" w14:textId="601858E8" w:rsidR="004C233B" w:rsidRPr="00DA0045" w:rsidRDefault="005C6E39" w:rsidP="00E7430E">
            <w:pPr>
              <w:jc w:val="center"/>
              <w:rPr>
                <w:rFonts w:ascii="微軟正黑體" w:eastAsia="微軟正黑體" w:hAnsi="微軟正黑體"/>
                <w:szCs w:val="24"/>
              </w:rPr>
            </w:pPr>
            <w:r>
              <w:rPr>
                <w:rFonts w:ascii="微軟正黑體" w:eastAsia="微軟正黑體" w:hAnsi="微軟正黑體" w:hint="eastAsia"/>
                <w:szCs w:val="24"/>
              </w:rPr>
              <w:t>202</w:t>
            </w:r>
            <w:r w:rsidR="00483B52">
              <w:rPr>
                <w:rFonts w:ascii="微軟正黑體" w:eastAsia="微軟正黑體" w:hAnsi="微軟正黑體"/>
                <w:szCs w:val="24"/>
              </w:rPr>
              <w:t>3</w:t>
            </w:r>
            <w:r>
              <w:rPr>
                <w:rFonts w:ascii="微軟正黑體" w:eastAsia="微軟正黑體" w:hAnsi="微軟正黑體" w:hint="eastAsia"/>
                <w:szCs w:val="24"/>
              </w:rPr>
              <w:t>/</w:t>
            </w:r>
            <w:r w:rsidR="00483B52">
              <w:rPr>
                <w:rFonts w:ascii="微軟正黑體" w:eastAsia="微軟正黑體" w:hAnsi="微軟正黑體"/>
                <w:szCs w:val="24"/>
              </w:rPr>
              <w:t>01</w:t>
            </w:r>
            <w:r w:rsidR="00A42749">
              <w:rPr>
                <w:rFonts w:ascii="微軟正黑體" w:eastAsia="微軟正黑體" w:hAnsi="微軟正黑體"/>
                <w:szCs w:val="24"/>
              </w:rPr>
              <w:t>/</w:t>
            </w:r>
            <w:proofErr w:type="gramStart"/>
            <w:r w:rsidR="00483B52">
              <w:rPr>
                <w:rFonts w:ascii="微軟正黑體" w:eastAsia="微軟正黑體" w:hAnsi="微軟正黑體"/>
                <w:szCs w:val="24"/>
              </w:rPr>
              <w:t>17</w:t>
            </w:r>
            <w:r w:rsidR="00B23B97">
              <w:rPr>
                <w:rFonts w:ascii="微軟正黑體" w:eastAsia="微軟正黑體" w:hAnsi="微軟正黑體" w:hint="eastAsia"/>
                <w:szCs w:val="24"/>
              </w:rPr>
              <w:t xml:space="preserve"> </w:t>
            </w:r>
            <w:r w:rsidR="00510D3B">
              <w:rPr>
                <w:rFonts w:ascii="微軟正黑體" w:eastAsia="微軟正黑體" w:hAnsi="微軟正黑體" w:hint="eastAsia"/>
                <w:szCs w:val="24"/>
              </w:rPr>
              <w:t xml:space="preserve"> 21</w:t>
            </w:r>
            <w:r w:rsidR="00B25996" w:rsidRPr="00DA0045">
              <w:rPr>
                <w:rFonts w:ascii="微軟正黑體" w:eastAsia="微軟正黑體" w:hAnsi="微軟正黑體" w:hint="eastAsia"/>
                <w:szCs w:val="24"/>
              </w:rPr>
              <w:t>:30</w:t>
            </w:r>
            <w:proofErr w:type="gramEnd"/>
          </w:p>
        </w:tc>
        <w:tc>
          <w:tcPr>
            <w:tcW w:w="1032" w:type="pct"/>
            <w:tcBorders>
              <w:top w:val="single" w:sz="4" w:space="0" w:color="auto"/>
            </w:tcBorders>
            <w:shd w:val="clear" w:color="auto" w:fill="auto"/>
          </w:tcPr>
          <w:p w14:paraId="33176FF2" w14:textId="77777777" w:rsidR="004C233B" w:rsidRPr="00DA0045" w:rsidRDefault="004C233B" w:rsidP="00D81F31">
            <w:pPr>
              <w:jc w:val="center"/>
              <w:rPr>
                <w:rFonts w:ascii="微軟正黑體" w:eastAsia="微軟正黑體" w:hAnsi="微軟正黑體"/>
                <w:b/>
                <w:szCs w:val="24"/>
              </w:rPr>
            </w:pPr>
            <w:r w:rsidRPr="00DA0045">
              <w:rPr>
                <w:rFonts w:ascii="微軟正黑體" w:eastAsia="微軟正黑體" w:hAnsi="微軟正黑體"/>
                <w:b/>
                <w:szCs w:val="24"/>
              </w:rPr>
              <w:t>地點</w:t>
            </w:r>
          </w:p>
        </w:tc>
        <w:tc>
          <w:tcPr>
            <w:tcW w:w="1336" w:type="pct"/>
            <w:tcBorders>
              <w:top w:val="single" w:sz="4" w:space="0" w:color="auto"/>
              <w:right w:val="thinThickSmallGap" w:sz="24" w:space="0" w:color="auto"/>
            </w:tcBorders>
            <w:shd w:val="clear" w:color="auto" w:fill="auto"/>
          </w:tcPr>
          <w:p w14:paraId="74D2106D" w14:textId="77777777" w:rsidR="003A4A7B" w:rsidRDefault="00B25996" w:rsidP="00B25996">
            <w:pPr>
              <w:jc w:val="center"/>
              <w:rPr>
                <w:rFonts w:ascii="微軟正黑體" w:eastAsia="微軟正黑體" w:hAnsi="微軟正黑體"/>
                <w:szCs w:val="24"/>
              </w:rPr>
            </w:pPr>
            <w:proofErr w:type="gramStart"/>
            <w:r w:rsidRPr="00DA0045">
              <w:rPr>
                <w:rFonts w:ascii="微軟正黑體" w:eastAsia="微軟正黑體" w:hAnsi="微軟正黑體" w:hint="eastAsia"/>
                <w:szCs w:val="24"/>
              </w:rPr>
              <w:t>線上會議</w:t>
            </w:r>
            <w:proofErr w:type="gramEnd"/>
          </w:p>
          <w:p w14:paraId="252E533C" w14:textId="63F97A34" w:rsidR="004C233B" w:rsidRPr="00DA0045" w:rsidRDefault="00A96BCD" w:rsidP="00B25996">
            <w:pPr>
              <w:jc w:val="center"/>
              <w:rPr>
                <w:rFonts w:ascii="微軟正黑體" w:eastAsia="微軟正黑體" w:hAnsi="微軟正黑體"/>
                <w:szCs w:val="24"/>
              </w:rPr>
            </w:pPr>
            <w:r w:rsidRPr="00DA0045">
              <w:rPr>
                <w:rFonts w:ascii="微軟正黑體" w:eastAsia="微軟正黑體" w:hAnsi="微軟正黑體" w:hint="eastAsia"/>
                <w:szCs w:val="24"/>
              </w:rPr>
              <w:t>(</w:t>
            </w:r>
            <w:r w:rsidRPr="00DA0045">
              <w:rPr>
                <w:rFonts w:ascii="微軟正黑體" w:eastAsia="微軟正黑體" w:hAnsi="微軟正黑體"/>
                <w:szCs w:val="24"/>
              </w:rPr>
              <w:t>google meet)</w:t>
            </w:r>
          </w:p>
        </w:tc>
      </w:tr>
      <w:tr w:rsidR="00B35EFC" w:rsidRPr="00DA0045" w14:paraId="6CE0D854" w14:textId="77777777" w:rsidTr="00AE139C">
        <w:trPr>
          <w:trHeight w:val="445"/>
        </w:trPr>
        <w:tc>
          <w:tcPr>
            <w:tcW w:w="1149" w:type="pct"/>
            <w:tcBorders>
              <w:left w:val="thinThickSmallGap" w:sz="24" w:space="0" w:color="auto"/>
            </w:tcBorders>
            <w:shd w:val="clear" w:color="auto" w:fill="auto"/>
          </w:tcPr>
          <w:p w14:paraId="7D29987C" w14:textId="77777777" w:rsidR="009D7E9D" w:rsidRPr="00DA0045" w:rsidRDefault="009D7E9D" w:rsidP="00D81F31">
            <w:pPr>
              <w:jc w:val="center"/>
              <w:rPr>
                <w:rFonts w:ascii="微軟正黑體" w:eastAsia="微軟正黑體" w:hAnsi="微軟正黑體"/>
                <w:b/>
                <w:szCs w:val="24"/>
              </w:rPr>
            </w:pPr>
            <w:r w:rsidRPr="00DA0045">
              <w:rPr>
                <w:rFonts w:ascii="微軟正黑體" w:eastAsia="微軟正黑體" w:hAnsi="微軟正黑體"/>
                <w:b/>
                <w:szCs w:val="24"/>
              </w:rPr>
              <w:t>主持人</w:t>
            </w:r>
          </w:p>
        </w:tc>
        <w:tc>
          <w:tcPr>
            <w:tcW w:w="1484" w:type="pct"/>
            <w:shd w:val="clear" w:color="auto" w:fill="auto"/>
          </w:tcPr>
          <w:p w14:paraId="3FCBC78E" w14:textId="2BC522D1" w:rsidR="009D7E9D" w:rsidRPr="00DA0045" w:rsidRDefault="00483B52" w:rsidP="007F2E72">
            <w:pPr>
              <w:jc w:val="center"/>
              <w:rPr>
                <w:rFonts w:ascii="微軟正黑體" w:eastAsia="微軟正黑體" w:hAnsi="微軟正黑體"/>
                <w:color w:val="000000"/>
                <w:szCs w:val="24"/>
              </w:rPr>
            </w:pPr>
            <w:r>
              <w:rPr>
                <w:rFonts w:ascii="微軟正黑體" w:eastAsia="微軟正黑體" w:hAnsi="微軟正黑體" w:hint="eastAsia"/>
                <w:color w:val="000000"/>
                <w:szCs w:val="24"/>
              </w:rPr>
              <w:t>王金燦</w:t>
            </w:r>
          </w:p>
        </w:tc>
        <w:tc>
          <w:tcPr>
            <w:tcW w:w="1032" w:type="pct"/>
            <w:shd w:val="clear" w:color="auto" w:fill="auto"/>
          </w:tcPr>
          <w:p w14:paraId="07B36BD4" w14:textId="77777777" w:rsidR="009D7E9D" w:rsidRPr="00DA0045" w:rsidRDefault="009D7E9D" w:rsidP="00D81F31">
            <w:pPr>
              <w:jc w:val="center"/>
              <w:rPr>
                <w:rFonts w:ascii="微軟正黑體" w:eastAsia="微軟正黑體" w:hAnsi="微軟正黑體"/>
                <w:b/>
                <w:szCs w:val="24"/>
              </w:rPr>
            </w:pPr>
            <w:r w:rsidRPr="00DA0045">
              <w:rPr>
                <w:rFonts w:ascii="微軟正黑體" w:eastAsia="微軟正黑體" w:hAnsi="微軟正黑體"/>
                <w:b/>
                <w:szCs w:val="24"/>
              </w:rPr>
              <w:t>記錄</w:t>
            </w:r>
          </w:p>
        </w:tc>
        <w:tc>
          <w:tcPr>
            <w:tcW w:w="1336" w:type="pct"/>
            <w:tcBorders>
              <w:right w:val="thinThickSmallGap" w:sz="24" w:space="0" w:color="auto"/>
            </w:tcBorders>
            <w:shd w:val="clear" w:color="auto" w:fill="auto"/>
          </w:tcPr>
          <w:p w14:paraId="093C644F" w14:textId="77777777" w:rsidR="009D7E9D" w:rsidRPr="00DA0045" w:rsidRDefault="00EA2AC4" w:rsidP="00D81F31">
            <w:pPr>
              <w:jc w:val="center"/>
              <w:rPr>
                <w:rFonts w:ascii="微軟正黑體" w:eastAsia="微軟正黑體" w:hAnsi="微軟正黑體"/>
                <w:szCs w:val="24"/>
              </w:rPr>
            </w:pPr>
            <w:r w:rsidRPr="00DA0045">
              <w:rPr>
                <w:rFonts w:ascii="微軟正黑體" w:eastAsia="微軟正黑體" w:hAnsi="微軟正黑體" w:hint="eastAsia"/>
                <w:szCs w:val="24"/>
              </w:rPr>
              <w:t>盧瑞森</w:t>
            </w:r>
          </w:p>
        </w:tc>
      </w:tr>
      <w:tr w:rsidR="004C233B" w:rsidRPr="00DA0045" w14:paraId="0C6C2DA8" w14:textId="77777777" w:rsidTr="00AE139C">
        <w:trPr>
          <w:trHeight w:val="1111"/>
        </w:trPr>
        <w:tc>
          <w:tcPr>
            <w:tcW w:w="1149" w:type="pct"/>
            <w:tcBorders>
              <w:left w:val="thinThickSmallGap" w:sz="24" w:space="0" w:color="auto"/>
            </w:tcBorders>
            <w:shd w:val="clear" w:color="auto" w:fill="auto"/>
          </w:tcPr>
          <w:p w14:paraId="08D8001C" w14:textId="77777777" w:rsidR="004C233B" w:rsidRPr="00DA0045" w:rsidRDefault="004C233B" w:rsidP="008A4B97">
            <w:pPr>
              <w:jc w:val="center"/>
              <w:rPr>
                <w:rFonts w:ascii="微軟正黑體" w:eastAsia="微軟正黑體" w:hAnsi="微軟正黑體"/>
                <w:b/>
                <w:szCs w:val="24"/>
              </w:rPr>
            </w:pPr>
            <w:r w:rsidRPr="00DA0045">
              <w:rPr>
                <w:rFonts w:ascii="微軟正黑體" w:eastAsia="微軟正黑體" w:hAnsi="微軟正黑體"/>
                <w:b/>
                <w:szCs w:val="24"/>
              </w:rPr>
              <w:t>與會成員</w:t>
            </w:r>
          </w:p>
        </w:tc>
        <w:tc>
          <w:tcPr>
            <w:tcW w:w="3851" w:type="pct"/>
            <w:gridSpan w:val="3"/>
            <w:tcBorders>
              <w:right w:val="thinThickSmallGap" w:sz="24" w:space="0" w:color="auto"/>
            </w:tcBorders>
            <w:shd w:val="clear" w:color="auto" w:fill="auto"/>
          </w:tcPr>
          <w:p w14:paraId="4F17E20B" w14:textId="30B4C68A" w:rsidR="009939AA" w:rsidRDefault="00FD36EC" w:rsidP="00AD2663">
            <w:pPr>
              <w:rPr>
                <w:rFonts w:ascii="微軟正黑體" w:eastAsia="微軟正黑體" w:hAnsi="微軟正黑體"/>
                <w:color w:val="000000"/>
                <w:szCs w:val="24"/>
              </w:rPr>
            </w:pPr>
            <w:r>
              <w:rPr>
                <w:rFonts w:ascii="微軟正黑體" w:eastAsia="微軟正黑體" w:hAnsi="微軟正黑體" w:hint="eastAsia"/>
                <w:color w:val="000000"/>
                <w:szCs w:val="24"/>
              </w:rPr>
              <w:t>(按字母順序排列)</w:t>
            </w:r>
            <w:r w:rsidR="00AD2663">
              <w:rPr>
                <w:rFonts w:ascii="微軟正黑體" w:eastAsia="微軟正黑體" w:hAnsi="微軟正黑體"/>
                <w:color w:val="000000"/>
                <w:szCs w:val="24"/>
              </w:rPr>
              <w:t xml:space="preserve"> </w:t>
            </w:r>
          </w:p>
          <w:p w14:paraId="5DFB4AA9" w14:textId="6D816245" w:rsidR="00475F2B" w:rsidRPr="00AD2663" w:rsidRDefault="00483B52" w:rsidP="00483B52">
            <w:pPr>
              <w:rPr>
                <w:rFonts w:ascii="微軟正黑體" w:eastAsia="微軟正黑體" w:hAnsi="微軟正黑體" w:hint="eastAsia"/>
                <w:color w:val="000000"/>
                <w:szCs w:val="24"/>
              </w:rPr>
            </w:pPr>
            <w:r>
              <w:rPr>
                <w:rFonts w:ascii="微軟正黑體" w:eastAsia="微軟正黑體" w:hAnsi="微軟正黑體" w:hint="eastAsia"/>
                <w:noProof/>
                <w:color w:val="000000"/>
                <w:szCs w:val="24"/>
              </w:rPr>
              <w:drawing>
                <wp:anchor distT="0" distB="0" distL="114300" distR="114300" simplePos="0" relativeHeight="251661312" behindDoc="0" locked="0" layoutInCell="1" allowOverlap="1" wp14:anchorId="35C34D04" wp14:editId="670F45D3">
                  <wp:simplePos x="0" y="0"/>
                  <wp:positionH relativeFrom="column">
                    <wp:posOffset>2160544</wp:posOffset>
                  </wp:positionH>
                  <wp:positionV relativeFrom="paragraph">
                    <wp:posOffset>3491979</wp:posOffset>
                  </wp:positionV>
                  <wp:extent cx="2087935" cy="574604"/>
                  <wp:effectExtent l="0" t="0" r="0" b="0"/>
                  <wp:wrapNone/>
                  <wp:docPr id="8" name="圖片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圖片 8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4151" cy="5763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w:r>
            <w:r>
              <w:rPr>
                <w:rFonts w:ascii="微軟正黑體" w:eastAsia="微軟正黑體" w:hAnsi="微軟正黑體" w:hint="eastAsia"/>
                <w:noProof/>
                <w:color w:val="000000"/>
                <w:szCs w:val="24"/>
              </w:rPr>
              <w:drawing>
                <wp:anchor distT="0" distB="0" distL="114300" distR="114300" simplePos="0" relativeHeight="251660288" behindDoc="0" locked="0" layoutInCell="1" allowOverlap="1" wp14:anchorId="3768B806" wp14:editId="206DB0C2">
                  <wp:simplePos x="0" y="0"/>
                  <wp:positionH relativeFrom="column">
                    <wp:posOffset>2160506</wp:posOffset>
                  </wp:positionH>
                  <wp:positionV relativeFrom="paragraph">
                    <wp:posOffset>2880360</wp:posOffset>
                  </wp:positionV>
                  <wp:extent cx="2091000" cy="608639"/>
                  <wp:effectExtent l="0" t="0" r="5080" b="1270"/>
                  <wp:wrapNone/>
                  <wp:docPr id="7" name="圖片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圖片 7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1000" cy="6086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ascii="微軟正黑體" w:eastAsia="微軟正黑體" w:hAnsi="微軟正黑體" w:hint="eastAsia"/>
                <w:noProof/>
                <w:color w:val="000000"/>
                <w:szCs w:val="24"/>
              </w:rPr>
              <w:drawing>
                <wp:anchor distT="0" distB="0" distL="114300" distR="114300" simplePos="0" relativeHeight="251659264" behindDoc="0" locked="0" layoutInCell="1" allowOverlap="1" wp14:anchorId="52CCFE60" wp14:editId="34E66EFB">
                  <wp:simplePos x="0" y="0"/>
                  <wp:positionH relativeFrom="column">
                    <wp:posOffset>2165803</wp:posOffset>
                  </wp:positionH>
                  <wp:positionV relativeFrom="paragraph">
                    <wp:posOffset>2300122</wp:posOffset>
                  </wp:positionV>
                  <wp:extent cx="2082640" cy="578994"/>
                  <wp:effectExtent l="0" t="0" r="0" b="0"/>
                  <wp:wrapNone/>
                  <wp:docPr id="4" name="圖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圖片 4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82640" cy="5789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ascii="微軟正黑體" w:eastAsia="微軟正黑體" w:hAnsi="微軟正黑體" w:hint="eastAsia"/>
                <w:noProof/>
                <w:color w:val="000000"/>
                <w:szCs w:val="24"/>
              </w:rPr>
              <w:drawing>
                <wp:anchor distT="0" distB="0" distL="114300" distR="114300" simplePos="0" relativeHeight="251658240" behindDoc="0" locked="0" layoutInCell="1" allowOverlap="1" wp14:anchorId="1384763E" wp14:editId="46EC4BB1">
                  <wp:simplePos x="0" y="0"/>
                  <wp:positionH relativeFrom="column">
                    <wp:posOffset>2161300</wp:posOffset>
                  </wp:positionH>
                  <wp:positionV relativeFrom="paragraph">
                    <wp:posOffset>51742</wp:posOffset>
                  </wp:positionV>
                  <wp:extent cx="2079625" cy="2249805"/>
                  <wp:effectExtent l="0" t="0" r="0" b="0"/>
                  <wp:wrapNone/>
                  <wp:docPr id="3" name="圖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圖片 3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79625" cy="22498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微軟正黑體" w:eastAsia="微軟正黑體" w:hAnsi="微軟正黑體" w:hint="eastAsia"/>
                <w:noProof/>
                <w:color w:val="000000"/>
                <w:szCs w:val="24"/>
              </w:rPr>
              <w:drawing>
                <wp:inline distT="0" distB="0" distL="0" distR="0" wp14:anchorId="70244AC1" wp14:editId="734225A8">
                  <wp:extent cx="2162430" cy="7185396"/>
                  <wp:effectExtent l="0" t="0" r="9525" b="0"/>
                  <wp:docPr id="2" name="圖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圖片 2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63914" cy="71903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D7E9D" w:rsidRPr="00DA0045" w14:paraId="4B5BBE98" w14:textId="77777777" w:rsidTr="00AE139C">
        <w:trPr>
          <w:trHeight w:val="152"/>
        </w:trPr>
        <w:tc>
          <w:tcPr>
            <w:tcW w:w="5000" w:type="pct"/>
            <w:gridSpan w:val="4"/>
            <w:tcBorders>
              <w:left w:val="thinThickSmallGap" w:sz="24" w:space="0" w:color="auto"/>
              <w:right w:val="thinThickSmallGap" w:sz="24" w:space="0" w:color="auto"/>
            </w:tcBorders>
            <w:shd w:val="clear" w:color="auto" w:fill="auto"/>
          </w:tcPr>
          <w:p w14:paraId="2D204DF7" w14:textId="77777777" w:rsidR="00645E66" w:rsidRPr="00DA0045" w:rsidRDefault="009D7E9D" w:rsidP="00A74C25">
            <w:pPr>
              <w:jc w:val="center"/>
              <w:rPr>
                <w:rFonts w:ascii="微軟正黑體" w:eastAsia="微軟正黑體" w:hAnsi="微軟正黑體"/>
                <w:b/>
                <w:szCs w:val="24"/>
              </w:rPr>
            </w:pPr>
            <w:r w:rsidRPr="00DA0045">
              <w:rPr>
                <w:rFonts w:ascii="微軟正黑體" w:eastAsia="微軟正黑體" w:hAnsi="微軟正黑體"/>
                <w:b/>
                <w:szCs w:val="24"/>
              </w:rPr>
              <w:lastRenderedPageBreak/>
              <w:t>會議記錄</w:t>
            </w:r>
          </w:p>
        </w:tc>
      </w:tr>
      <w:tr w:rsidR="009D7E9D" w:rsidRPr="00DA0045" w14:paraId="4673BE4C" w14:textId="77777777" w:rsidTr="00AE139C">
        <w:trPr>
          <w:trHeight w:val="1655"/>
        </w:trPr>
        <w:tc>
          <w:tcPr>
            <w:tcW w:w="5000" w:type="pct"/>
            <w:gridSpan w:val="4"/>
            <w:tcBorders>
              <w:left w:val="thinThickSmallGap" w:sz="24" w:space="0" w:color="auto"/>
              <w:right w:val="thinThickSmallGap" w:sz="24" w:space="0" w:color="auto"/>
            </w:tcBorders>
            <w:shd w:val="clear" w:color="auto" w:fill="auto"/>
          </w:tcPr>
          <w:p w14:paraId="19AB9A19" w14:textId="1F82E6CB" w:rsidR="006A6DB0" w:rsidRDefault="002B60E1" w:rsidP="00FD36EC">
            <w:pPr>
              <w:pStyle w:val="a4"/>
              <w:numPr>
                <w:ilvl w:val="0"/>
                <w:numId w:val="25"/>
              </w:numPr>
              <w:ind w:leftChars="0"/>
              <w:rPr>
                <w:rFonts w:ascii="微軟正黑體" w:eastAsia="微軟正黑體" w:hAnsi="微軟正黑體"/>
                <w:szCs w:val="24"/>
              </w:rPr>
            </w:pPr>
            <w:r>
              <w:rPr>
                <w:rFonts w:ascii="微軟正黑體" w:eastAsia="微軟正黑體" w:hAnsi="微軟正黑體"/>
                <w:szCs w:val="24"/>
              </w:rPr>
              <w:t>1</w:t>
            </w:r>
            <w:r w:rsidR="00876C36" w:rsidRPr="00DA0045">
              <w:rPr>
                <w:rFonts w:ascii="微軟正黑體" w:eastAsia="微軟正黑體" w:hAnsi="微軟正黑體" w:hint="eastAsia"/>
                <w:szCs w:val="24"/>
              </w:rPr>
              <w:t>月份讀書會圓滿結束，感謝</w:t>
            </w:r>
            <w:r w:rsidR="009A1B85">
              <w:rPr>
                <w:rFonts w:ascii="微軟正黑體" w:eastAsia="微軟正黑體" w:hAnsi="微軟正黑體" w:hint="eastAsia"/>
                <w:szCs w:val="24"/>
              </w:rPr>
              <w:t>鄭津津教授</w:t>
            </w:r>
            <w:r w:rsidR="00E7430E">
              <w:rPr>
                <w:rFonts w:ascii="微軟正黑體" w:eastAsia="微軟正黑體" w:hAnsi="微軟正黑體" w:hint="eastAsia"/>
                <w:szCs w:val="24"/>
              </w:rPr>
              <w:t>對</w:t>
            </w:r>
            <w:r w:rsidR="009A1B85">
              <w:rPr>
                <w:rFonts w:ascii="微軟正黑體" w:eastAsia="微軟正黑體" w:hAnsi="微軟正黑體" w:hint="eastAsia"/>
                <w:szCs w:val="24"/>
              </w:rPr>
              <w:t>清真產業策進</w:t>
            </w:r>
            <w:r w:rsidRPr="002B60E1">
              <w:rPr>
                <w:rFonts w:ascii="微軟正黑體" w:eastAsia="微軟正黑體" w:hAnsi="微軟正黑體" w:hint="eastAsia"/>
                <w:szCs w:val="24"/>
              </w:rPr>
              <w:t>講演</w:t>
            </w:r>
            <w:r w:rsidR="008519A3">
              <w:rPr>
                <w:rFonts w:ascii="微軟正黑體" w:eastAsia="微軟正黑體" w:hAnsi="微軟正黑體" w:hint="eastAsia"/>
                <w:szCs w:val="24"/>
              </w:rPr>
              <w:t>分享</w:t>
            </w:r>
            <w:r w:rsidR="00DD2722" w:rsidRPr="00FD36EC">
              <w:rPr>
                <w:rFonts w:ascii="微軟正黑體" w:eastAsia="微軟正黑體" w:hAnsi="微軟正黑體" w:hint="eastAsia"/>
                <w:szCs w:val="24"/>
              </w:rPr>
              <w:t>，</w:t>
            </w:r>
            <w:r w:rsidR="006C045D" w:rsidRPr="00FD36EC">
              <w:rPr>
                <w:rFonts w:ascii="微軟正黑體" w:eastAsia="微軟正黑體" w:hAnsi="微軟正黑體" w:hint="eastAsia"/>
                <w:szCs w:val="24"/>
              </w:rPr>
              <w:t>感謝</w:t>
            </w:r>
            <w:r w:rsidR="00876C36" w:rsidRPr="00FD36EC">
              <w:rPr>
                <w:rFonts w:ascii="微軟正黑體" w:eastAsia="微軟正黑體" w:hAnsi="微軟正黑體" w:hint="eastAsia"/>
                <w:szCs w:val="24"/>
              </w:rPr>
              <w:t>各位先進們的出席。</w:t>
            </w:r>
          </w:p>
          <w:p w14:paraId="4555BF74" w14:textId="77777777" w:rsidR="009A1B85" w:rsidRDefault="00876C36" w:rsidP="00B95DBD">
            <w:pPr>
              <w:pStyle w:val="a4"/>
              <w:numPr>
                <w:ilvl w:val="0"/>
                <w:numId w:val="25"/>
              </w:numPr>
              <w:ind w:leftChars="0"/>
              <w:jc w:val="center"/>
              <w:rPr>
                <w:rFonts w:ascii="微軟正黑體" w:eastAsia="微軟正黑體" w:hAnsi="微軟正黑體"/>
                <w:color w:val="FF0000"/>
                <w:szCs w:val="24"/>
              </w:rPr>
            </w:pPr>
            <w:r w:rsidRPr="003A4A7B">
              <w:rPr>
                <w:rFonts w:ascii="微軟正黑體" w:eastAsia="微軟正黑體" w:hAnsi="微軟正黑體" w:hint="eastAsia"/>
                <w:color w:val="FF0000"/>
                <w:szCs w:val="24"/>
              </w:rPr>
              <w:t>20</w:t>
            </w:r>
            <w:r w:rsidR="002B60E1">
              <w:rPr>
                <w:rFonts w:ascii="微軟正黑體" w:eastAsia="微軟正黑體" w:hAnsi="微軟正黑體" w:hint="eastAsia"/>
                <w:color w:val="FF0000"/>
                <w:szCs w:val="24"/>
              </w:rPr>
              <w:t>2</w:t>
            </w:r>
            <w:r w:rsidR="002B60E1">
              <w:rPr>
                <w:rFonts w:ascii="微軟正黑體" w:eastAsia="微軟正黑體" w:hAnsi="微軟正黑體"/>
                <w:color w:val="FF0000"/>
                <w:szCs w:val="24"/>
              </w:rPr>
              <w:t>3</w:t>
            </w:r>
            <w:r w:rsidR="00380182" w:rsidRPr="003A4A7B">
              <w:rPr>
                <w:rFonts w:ascii="微軟正黑體" w:eastAsia="微軟正黑體" w:hAnsi="微軟正黑體" w:hint="eastAsia"/>
                <w:color w:val="FF0000"/>
                <w:szCs w:val="24"/>
              </w:rPr>
              <w:t>年</w:t>
            </w:r>
            <w:r w:rsidR="002B60E1">
              <w:rPr>
                <w:rFonts w:ascii="微軟正黑體" w:eastAsia="微軟正黑體" w:hAnsi="微軟正黑體"/>
                <w:color w:val="FF0000"/>
                <w:szCs w:val="24"/>
              </w:rPr>
              <w:t>0</w:t>
            </w:r>
            <w:r w:rsidR="00483B52">
              <w:rPr>
                <w:rFonts w:ascii="微軟正黑體" w:eastAsia="微軟正黑體" w:hAnsi="微軟正黑體"/>
                <w:color w:val="FF0000"/>
                <w:szCs w:val="24"/>
              </w:rPr>
              <w:t>2</w:t>
            </w:r>
            <w:r w:rsidR="00380182" w:rsidRPr="003A4A7B">
              <w:rPr>
                <w:rFonts w:ascii="微軟正黑體" w:eastAsia="微軟正黑體" w:hAnsi="微軟正黑體" w:hint="eastAsia"/>
                <w:color w:val="FF0000"/>
                <w:szCs w:val="24"/>
              </w:rPr>
              <w:t>月讀書會主持人將由</w:t>
            </w:r>
            <w:r w:rsidR="002B60E1">
              <w:rPr>
                <w:rFonts w:ascii="微軟正黑體" w:eastAsia="微軟正黑體" w:hAnsi="微軟正黑體" w:hint="eastAsia"/>
                <w:color w:val="FF0000"/>
                <w:szCs w:val="24"/>
              </w:rPr>
              <w:t xml:space="preserve">國科會 </w:t>
            </w:r>
            <w:proofErr w:type="gramStart"/>
            <w:r w:rsidR="002B60E1">
              <w:rPr>
                <w:rFonts w:ascii="微軟正黑體" w:eastAsia="微軟正黑體" w:hAnsi="微軟正黑體" w:hint="eastAsia"/>
                <w:color w:val="FF0000"/>
                <w:szCs w:val="24"/>
              </w:rPr>
              <w:t>駐印科技組</w:t>
            </w:r>
            <w:proofErr w:type="gramEnd"/>
            <w:r w:rsidR="002B60E1">
              <w:rPr>
                <w:rFonts w:ascii="微軟正黑體" w:eastAsia="微軟正黑體" w:hAnsi="微軟正黑體" w:hint="eastAsia"/>
                <w:color w:val="FF0000"/>
                <w:szCs w:val="24"/>
              </w:rPr>
              <w:t>組長</w:t>
            </w:r>
            <w:r w:rsidR="003A4A7B" w:rsidRPr="003A4A7B">
              <w:rPr>
                <w:rFonts w:ascii="微軟正黑體" w:eastAsia="微軟正黑體" w:hAnsi="微軟正黑體" w:hint="eastAsia"/>
                <w:color w:val="FF0000"/>
                <w:szCs w:val="24"/>
              </w:rPr>
              <w:t xml:space="preserve"> </w:t>
            </w:r>
            <w:r w:rsidR="002B60E1">
              <w:rPr>
                <w:rFonts w:ascii="微軟正黑體" w:eastAsia="微軟正黑體" w:hAnsi="微軟正黑體" w:hint="eastAsia"/>
                <w:color w:val="FF0000"/>
                <w:szCs w:val="24"/>
              </w:rPr>
              <w:t xml:space="preserve">王金燦 </w:t>
            </w:r>
            <w:r w:rsidR="007F579B" w:rsidRPr="003A4A7B">
              <w:rPr>
                <w:rFonts w:ascii="微軟正黑體" w:eastAsia="微軟正黑體" w:hAnsi="微軟正黑體" w:hint="eastAsia"/>
                <w:color w:val="FF0000"/>
                <w:szCs w:val="24"/>
              </w:rPr>
              <w:t>教授</w:t>
            </w:r>
            <w:r w:rsidR="00483B52">
              <w:rPr>
                <w:rFonts w:ascii="微軟正黑體" w:eastAsia="微軟正黑體" w:hAnsi="微軟正黑體" w:hint="eastAsia"/>
                <w:color w:val="FF0000"/>
                <w:szCs w:val="24"/>
              </w:rPr>
              <w:t xml:space="preserve"> </w:t>
            </w:r>
          </w:p>
          <w:p w14:paraId="2ACDB05C" w14:textId="4477DC93" w:rsidR="008519A3" w:rsidRDefault="00483B52" w:rsidP="009A1B85">
            <w:pPr>
              <w:pStyle w:val="a4"/>
              <w:ind w:leftChars="0" w:left="630"/>
              <w:jc w:val="center"/>
              <w:rPr>
                <w:rFonts w:ascii="微軟正黑體" w:eastAsia="微軟正黑體" w:hAnsi="微軟正黑體"/>
                <w:color w:val="FF0000"/>
                <w:szCs w:val="24"/>
              </w:rPr>
            </w:pPr>
            <w:r>
              <w:rPr>
                <w:rFonts w:ascii="微軟正黑體" w:eastAsia="微軟正黑體" w:hAnsi="微軟正黑體" w:hint="eastAsia"/>
                <w:color w:val="FF0000"/>
                <w:szCs w:val="24"/>
              </w:rPr>
              <w:t xml:space="preserve">以及 </w:t>
            </w:r>
            <w:r w:rsidR="009A1B85">
              <w:rPr>
                <w:rFonts w:ascii="微軟正黑體" w:eastAsia="微軟正黑體" w:hAnsi="微軟正黑體" w:hint="eastAsia"/>
                <w:color w:val="FF0000"/>
                <w:szCs w:val="24"/>
              </w:rPr>
              <w:t>國立台北科技大學 材料及資源工程系 楊永欽 教授</w:t>
            </w:r>
            <w:r w:rsidR="00380182" w:rsidRPr="003A4A7B">
              <w:rPr>
                <w:rFonts w:ascii="微軟正黑體" w:eastAsia="微軟正黑體" w:hAnsi="微軟正黑體" w:hint="eastAsia"/>
                <w:color w:val="FF0000"/>
                <w:szCs w:val="24"/>
              </w:rPr>
              <w:t>擔任。</w:t>
            </w:r>
          </w:p>
          <w:p w14:paraId="218C3B92" w14:textId="6263D420" w:rsidR="008C265D" w:rsidRPr="008519A3" w:rsidRDefault="008C265D" w:rsidP="008519A3">
            <w:pPr>
              <w:jc w:val="center"/>
              <w:rPr>
                <w:rFonts w:ascii="微軟正黑體" w:eastAsia="微軟正黑體" w:hAnsi="微軟正黑體"/>
                <w:color w:val="FF0000"/>
                <w:szCs w:val="24"/>
              </w:rPr>
            </w:pPr>
            <w:r w:rsidRPr="008519A3">
              <w:rPr>
                <w:rFonts w:ascii="微軟正黑體" w:eastAsia="微軟正黑體" w:hAnsi="微軟正黑體" w:hint="eastAsia"/>
                <w:color w:val="FF0000"/>
                <w:szCs w:val="24"/>
              </w:rPr>
              <w:t>時間：</w:t>
            </w:r>
            <w:r w:rsidR="009E7D6A" w:rsidRPr="008519A3">
              <w:rPr>
                <w:rFonts w:ascii="微軟正黑體" w:eastAsia="微軟正黑體" w:hAnsi="微軟正黑體" w:hint="eastAsia"/>
                <w:color w:val="FF0000"/>
                <w:szCs w:val="24"/>
              </w:rPr>
              <w:t>待定</w:t>
            </w:r>
            <w:r w:rsidRPr="008519A3">
              <w:rPr>
                <w:rFonts w:ascii="微軟正黑體" w:eastAsia="微軟正黑體" w:hAnsi="微軟正黑體" w:hint="eastAsia"/>
                <w:color w:val="FF0000"/>
                <w:szCs w:val="24"/>
              </w:rPr>
              <w:t>。</w:t>
            </w:r>
          </w:p>
          <w:p w14:paraId="1BD603D1" w14:textId="77777777" w:rsidR="008C265D" w:rsidRPr="008C265D" w:rsidRDefault="008C265D" w:rsidP="00B5185A">
            <w:pPr>
              <w:pStyle w:val="a4"/>
              <w:ind w:leftChars="0" w:left="630"/>
              <w:jc w:val="center"/>
              <w:rPr>
                <w:rFonts w:ascii="微軟正黑體" w:eastAsia="微軟正黑體" w:hAnsi="微軟正黑體"/>
                <w:color w:val="FF0000"/>
                <w:szCs w:val="24"/>
              </w:rPr>
            </w:pPr>
            <w:r w:rsidRPr="008C265D">
              <w:rPr>
                <w:rFonts w:ascii="微軟正黑體" w:eastAsia="微軟正黑體" w:hAnsi="微軟正黑體" w:hint="eastAsia"/>
                <w:color w:val="FF0000"/>
                <w:szCs w:val="24"/>
              </w:rPr>
              <w:t>主講者：</w:t>
            </w:r>
            <w:r w:rsidR="009E7D6A">
              <w:rPr>
                <w:rFonts w:ascii="微軟正黑體" w:eastAsia="微軟正黑體" w:hAnsi="微軟正黑體" w:hint="eastAsia"/>
                <w:color w:val="FF0000"/>
                <w:szCs w:val="24"/>
              </w:rPr>
              <w:t>待定</w:t>
            </w:r>
            <w:r w:rsidRPr="008C265D">
              <w:rPr>
                <w:rFonts w:ascii="微軟正黑體" w:eastAsia="微軟正黑體" w:hAnsi="微軟正黑體" w:hint="eastAsia"/>
                <w:color w:val="FF0000"/>
                <w:szCs w:val="24"/>
              </w:rPr>
              <w:t>。</w:t>
            </w:r>
          </w:p>
          <w:p w14:paraId="7C5D301B" w14:textId="77777777" w:rsidR="009E7D6A" w:rsidRDefault="008C265D" w:rsidP="00B5185A">
            <w:pPr>
              <w:pStyle w:val="a4"/>
              <w:jc w:val="center"/>
              <w:rPr>
                <w:rFonts w:ascii="微軟正黑體" w:eastAsia="微軟正黑體" w:hAnsi="微軟正黑體"/>
                <w:color w:val="FF0000"/>
                <w:szCs w:val="24"/>
              </w:rPr>
            </w:pPr>
            <w:r w:rsidRPr="008C265D">
              <w:rPr>
                <w:rFonts w:ascii="微軟正黑體" w:eastAsia="微軟正黑體" w:hAnsi="微軟正黑體" w:hint="eastAsia"/>
                <w:color w:val="FF0000"/>
                <w:szCs w:val="24"/>
              </w:rPr>
              <w:t>主題：</w:t>
            </w:r>
            <w:r w:rsidR="009E7D6A">
              <w:rPr>
                <w:rFonts w:ascii="微軟正黑體" w:eastAsia="微軟正黑體" w:hAnsi="微軟正黑體" w:hint="eastAsia"/>
                <w:color w:val="FF0000"/>
                <w:szCs w:val="24"/>
              </w:rPr>
              <w:t>待定</w:t>
            </w:r>
          </w:p>
          <w:p w14:paraId="1E0B6B14" w14:textId="77777777" w:rsidR="00A96BCD" w:rsidRPr="00DD2722" w:rsidRDefault="008C265D" w:rsidP="00B5185A">
            <w:pPr>
              <w:pStyle w:val="a4"/>
              <w:jc w:val="center"/>
              <w:rPr>
                <w:rFonts w:ascii="微軟正黑體" w:eastAsia="微軟正黑體" w:hAnsi="微軟正黑體"/>
                <w:color w:val="FF0000"/>
                <w:szCs w:val="24"/>
              </w:rPr>
            </w:pPr>
            <w:r w:rsidRPr="008C265D">
              <w:rPr>
                <w:rFonts w:ascii="微軟正黑體" w:eastAsia="微軟正黑體" w:hAnsi="微軟正黑體" w:hint="eastAsia"/>
                <w:color w:val="FF0000"/>
                <w:szCs w:val="24"/>
              </w:rPr>
              <w:t>歡迎各位先進踴躍參與</w:t>
            </w:r>
            <w:r w:rsidR="00380182" w:rsidRPr="008C265D">
              <w:rPr>
                <w:rFonts w:ascii="微軟正黑體" w:eastAsia="微軟正黑體" w:hAnsi="微軟正黑體" w:hint="eastAsia"/>
                <w:color w:val="FF0000"/>
                <w:szCs w:val="24"/>
              </w:rPr>
              <w:t>。</w:t>
            </w:r>
          </w:p>
          <w:p w14:paraId="3717AE11" w14:textId="18CE81DC" w:rsidR="007271C2" w:rsidRPr="00DA0045" w:rsidRDefault="009A1B85" w:rsidP="003A4A7B">
            <w:pPr>
              <w:pStyle w:val="a4"/>
              <w:ind w:leftChars="0" w:left="630"/>
              <w:jc w:val="center"/>
              <w:rPr>
                <w:rFonts w:ascii="微軟正黑體" w:eastAsia="微軟正黑體" w:hAnsi="微軟正黑體"/>
                <w:szCs w:val="24"/>
              </w:rPr>
            </w:pPr>
            <w:r>
              <w:rPr>
                <w:rFonts w:ascii="微軟正黑體" w:eastAsia="微軟正黑體" w:hAnsi="微軟正黑體"/>
                <w:noProof/>
                <w:szCs w:val="24"/>
              </w:rPr>
              <w:drawing>
                <wp:inline distT="0" distB="0" distL="0" distR="0" wp14:anchorId="4558A6E5" wp14:editId="612D892F">
                  <wp:extent cx="5867159" cy="2898353"/>
                  <wp:effectExtent l="0" t="0" r="635" b="0"/>
                  <wp:docPr id="9" name="圖片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圖片 9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68606" cy="28990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9C7F0F5" w14:textId="10A8F270" w:rsidR="009E7D6A" w:rsidRPr="002B60E1" w:rsidRDefault="00EB49C5" w:rsidP="002B60E1">
            <w:pPr>
              <w:pStyle w:val="a4"/>
              <w:numPr>
                <w:ilvl w:val="0"/>
                <w:numId w:val="28"/>
              </w:numPr>
              <w:ind w:leftChars="0"/>
              <w:jc w:val="center"/>
              <w:rPr>
                <w:rFonts w:ascii="微軟正黑體" w:eastAsia="微軟正黑體" w:hAnsi="微軟正黑體"/>
                <w:szCs w:val="24"/>
              </w:rPr>
            </w:pPr>
            <w:r>
              <w:rPr>
                <w:rFonts w:ascii="微軟正黑體" w:eastAsia="微軟正黑體" w:hAnsi="微軟正黑體" w:hint="eastAsia"/>
                <w:szCs w:val="24"/>
              </w:rPr>
              <w:t>讀書會進行</w:t>
            </w:r>
            <w:r w:rsidR="005E1041">
              <w:rPr>
                <w:rFonts w:ascii="微軟正黑體" w:eastAsia="微軟正黑體" w:hAnsi="微軟正黑體" w:hint="eastAsia"/>
                <w:szCs w:val="24"/>
              </w:rPr>
              <w:t>一景。</w:t>
            </w:r>
          </w:p>
        </w:tc>
      </w:tr>
    </w:tbl>
    <w:p w14:paraId="61583489" w14:textId="77777777" w:rsidR="009801E2" w:rsidRPr="00DA0045" w:rsidRDefault="009801E2" w:rsidP="002B60E1">
      <w:pPr>
        <w:rPr>
          <w:rFonts w:ascii="微軟正黑體" w:eastAsia="微軟正黑體" w:hAnsi="微軟正黑體"/>
          <w:szCs w:val="24"/>
        </w:rPr>
      </w:pPr>
    </w:p>
    <w:sectPr w:rsidR="009801E2" w:rsidRPr="00DA0045" w:rsidSect="008A2B9E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C0F5D6" w14:textId="77777777" w:rsidR="006473A0" w:rsidRDefault="006473A0" w:rsidP="00E9539A">
      <w:r>
        <w:separator/>
      </w:r>
    </w:p>
  </w:endnote>
  <w:endnote w:type="continuationSeparator" w:id="0">
    <w:p w14:paraId="64E04B80" w14:textId="77777777" w:rsidR="006473A0" w:rsidRDefault="006473A0" w:rsidP="00E953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4EC724" w14:textId="77777777" w:rsidR="006473A0" w:rsidRDefault="006473A0" w:rsidP="00E9539A">
      <w:r>
        <w:separator/>
      </w:r>
    </w:p>
  </w:footnote>
  <w:footnote w:type="continuationSeparator" w:id="0">
    <w:p w14:paraId="55989938" w14:textId="77777777" w:rsidR="006473A0" w:rsidRDefault="006473A0" w:rsidP="00E9539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07B53"/>
    <w:multiLevelType w:val="hybridMultilevel"/>
    <w:tmpl w:val="8076BC74"/>
    <w:lvl w:ilvl="0" w:tplc="5504CDE6">
      <w:start w:val="1"/>
      <w:numFmt w:val="taiwaneseCountingThousand"/>
      <w:lvlText w:val="(%1)"/>
      <w:lvlJc w:val="left"/>
      <w:pPr>
        <w:ind w:left="630" w:hanging="510"/>
      </w:pPr>
      <w:rPr>
        <w:rFonts w:hint="default"/>
      </w:rPr>
    </w:lvl>
    <w:lvl w:ilvl="1" w:tplc="653AE616">
      <w:start w:val="1"/>
      <w:numFmt w:val="decimal"/>
      <w:lvlText w:val="%2."/>
      <w:lvlJc w:val="left"/>
      <w:pPr>
        <w:ind w:left="96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</w:lvl>
    <w:lvl w:ilvl="3" w:tplc="0409000F" w:tentative="1">
      <w:start w:val="1"/>
      <w:numFmt w:val="decimal"/>
      <w:lvlText w:val="%4."/>
      <w:lvlJc w:val="left"/>
      <w:pPr>
        <w:ind w:left="20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</w:lvl>
    <w:lvl w:ilvl="6" w:tplc="0409000F" w:tentative="1">
      <w:start w:val="1"/>
      <w:numFmt w:val="decimal"/>
      <w:lvlText w:val="%7."/>
      <w:lvlJc w:val="left"/>
      <w:pPr>
        <w:ind w:left="34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</w:lvl>
  </w:abstractNum>
  <w:abstractNum w:abstractNumId="1" w15:restartNumberingAfterBreak="0">
    <w:nsid w:val="0A8831B4"/>
    <w:multiLevelType w:val="hybridMultilevel"/>
    <w:tmpl w:val="159076D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6835A27"/>
    <w:multiLevelType w:val="hybridMultilevel"/>
    <w:tmpl w:val="81EA680C"/>
    <w:lvl w:ilvl="0" w:tplc="E3C8EC6E">
      <w:start w:val="1"/>
      <w:numFmt w:val="taiwaneseCountingThousand"/>
      <w:lvlText w:val="（%1）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7C50F87"/>
    <w:multiLevelType w:val="hybridMultilevel"/>
    <w:tmpl w:val="E2D0E722"/>
    <w:lvl w:ilvl="0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528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76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6240" w:hanging="480"/>
      </w:pPr>
      <w:rPr>
        <w:rFonts w:ascii="Wingdings" w:hAnsi="Wingdings" w:hint="default"/>
      </w:rPr>
    </w:lvl>
  </w:abstractNum>
  <w:abstractNum w:abstractNumId="4" w15:restartNumberingAfterBreak="0">
    <w:nsid w:val="1C0C22A1"/>
    <w:multiLevelType w:val="hybridMultilevel"/>
    <w:tmpl w:val="7EC854D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2877110E"/>
    <w:multiLevelType w:val="hybridMultilevel"/>
    <w:tmpl w:val="47026F5C"/>
    <w:lvl w:ilvl="0" w:tplc="E3C8EC6E">
      <w:start w:val="1"/>
      <w:numFmt w:val="taiwaneseCountingThousand"/>
      <w:lvlText w:val="（%1）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297234F0"/>
    <w:multiLevelType w:val="hybridMultilevel"/>
    <w:tmpl w:val="59E2AA58"/>
    <w:lvl w:ilvl="0" w:tplc="E3C8EC6E">
      <w:start w:val="1"/>
      <w:numFmt w:val="taiwaneseCountingThousand"/>
      <w:lvlText w:val="（%1）"/>
      <w:lvlJc w:val="left"/>
      <w:pPr>
        <w:ind w:left="435" w:hanging="435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2E606023"/>
    <w:multiLevelType w:val="hybridMultilevel"/>
    <w:tmpl w:val="43FA5F66"/>
    <w:lvl w:ilvl="0" w:tplc="7CBE2366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8" w15:restartNumberingAfterBreak="0">
    <w:nsid w:val="34EE3C51"/>
    <w:multiLevelType w:val="hybridMultilevel"/>
    <w:tmpl w:val="3B52068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36132971"/>
    <w:multiLevelType w:val="hybridMultilevel"/>
    <w:tmpl w:val="B220045A"/>
    <w:lvl w:ilvl="0" w:tplc="ED20A47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38304919"/>
    <w:multiLevelType w:val="hybridMultilevel"/>
    <w:tmpl w:val="0AA4A49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3F1A0EDA"/>
    <w:multiLevelType w:val="hybridMultilevel"/>
    <w:tmpl w:val="070EE594"/>
    <w:lvl w:ilvl="0" w:tplc="E3C8EC6E">
      <w:start w:val="1"/>
      <w:numFmt w:val="taiwaneseCountingThousand"/>
      <w:lvlText w:val="（%1）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40B5166A"/>
    <w:multiLevelType w:val="hybridMultilevel"/>
    <w:tmpl w:val="BAC4828A"/>
    <w:lvl w:ilvl="0" w:tplc="B3065E4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41301FC7"/>
    <w:multiLevelType w:val="hybridMultilevel"/>
    <w:tmpl w:val="B03EDF1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480D5C26"/>
    <w:multiLevelType w:val="hybridMultilevel"/>
    <w:tmpl w:val="1DA82694"/>
    <w:lvl w:ilvl="0" w:tplc="7988B55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486506E7"/>
    <w:multiLevelType w:val="hybridMultilevel"/>
    <w:tmpl w:val="1252418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4DB14B81"/>
    <w:multiLevelType w:val="hybridMultilevel"/>
    <w:tmpl w:val="BAC4828A"/>
    <w:lvl w:ilvl="0" w:tplc="B3065E4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52275BF3"/>
    <w:multiLevelType w:val="hybridMultilevel"/>
    <w:tmpl w:val="1DA82694"/>
    <w:lvl w:ilvl="0" w:tplc="7988B55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550910BD"/>
    <w:multiLevelType w:val="hybridMultilevel"/>
    <w:tmpl w:val="C16842E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667B4B99"/>
    <w:multiLevelType w:val="hybridMultilevel"/>
    <w:tmpl w:val="D722F5F0"/>
    <w:lvl w:ilvl="0" w:tplc="E3C8EC6E">
      <w:start w:val="1"/>
      <w:numFmt w:val="taiwaneseCountingThousand"/>
      <w:lvlText w:val="（%1）"/>
      <w:lvlJc w:val="left"/>
      <w:pPr>
        <w:ind w:left="96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0" w15:restartNumberingAfterBreak="0">
    <w:nsid w:val="675F7CD1"/>
    <w:multiLevelType w:val="hybridMultilevel"/>
    <w:tmpl w:val="42CE3440"/>
    <w:lvl w:ilvl="0" w:tplc="E8525976">
      <w:start w:val="1"/>
      <w:numFmt w:val="taiwaneseCountingThousand"/>
      <w:lvlText w:val="（%1）"/>
      <w:lvlJc w:val="left"/>
      <w:pPr>
        <w:ind w:left="480" w:hanging="480"/>
      </w:pPr>
      <w:rPr>
        <w:rFonts w:hint="eastAsia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6CD87753"/>
    <w:multiLevelType w:val="hybridMultilevel"/>
    <w:tmpl w:val="6706D0DE"/>
    <w:lvl w:ilvl="0" w:tplc="7988B55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6CDB6886"/>
    <w:multiLevelType w:val="hybridMultilevel"/>
    <w:tmpl w:val="4C165166"/>
    <w:lvl w:ilvl="0" w:tplc="7988B558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</w:lvl>
    <w:lvl w:ilvl="3" w:tplc="0409000F" w:tentative="1">
      <w:start w:val="1"/>
      <w:numFmt w:val="decimal"/>
      <w:lvlText w:val="%4."/>
      <w:lvlJc w:val="left"/>
      <w:pPr>
        <w:ind w:left="20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</w:lvl>
    <w:lvl w:ilvl="6" w:tplc="0409000F" w:tentative="1">
      <w:start w:val="1"/>
      <w:numFmt w:val="decimal"/>
      <w:lvlText w:val="%7."/>
      <w:lvlJc w:val="left"/>
      <w:pPr>
        <w:ind w:left="34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</w:lvl>
  </w:abstractNum>
  <w:abstractNum w:abstractNumId="23" w15:restartNumberingAfterBreak="0">
    <w:nsid w:val="6F4B6780"/>
    <w:multiLevelType w:val="hybridMultilevel"/>
    <w:tmpl w:val="7A7E995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76660AAF"/>
    <w:multiLevelType w:val="hybridMultilevel"/>
    <w:tmpl w:val="DD326B38"/>
    <w:lvl w:ilvl="0" w:tplc="B13E28D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25" w15:restartNumberingAfterBreak="0">
    <w:nsid w:val="78470F6C"/>
    <w:multiLevelType w:val="hybridMultilevel"/>
    <w:tmpl w:val="A46E7E10"/>
    <w:lvl w:ilvl="0" w:tplc="E3C8EC6E">
      <w:start w:val="1"/>
      <w:numFmt w:val="taiwaneseCountingThousand"/>
      <w:lvlText w:val="（%1）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" w15:restartNumberingAfterBreak="0">
    <w:nsid w:val="7B2C2397"/>
    <w:multiLevelType w:val="hybridMultilevel"/>
    <w:tmpl w:val="2F24E126"/>
    <w:lvl w:ilvl="0" w:tplc="455A229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7BF236E2"/>
    <w:multiLevelType w:val="hybridMultilevel"/>
    <w:tmpl w:val="063A575C"/>
    <w:lvl w:ilvl="0" w:tplc="08E81210">
      <w:start w:val="1"/>
      <w:numFmt w:val="taiwaneseCountingThousand"/>
      <w:lvlText w:val="（%1）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8"/>
  </w:num>
  <w:num w:numId="2">
    <w:abstractNumId w:val="6"/>
  </w:num>
  <w:num w:numId="3">
    <w:abstractNumId w:val="4"/>
  </w:num>
  <w:num w:numId="4">
    <w:abstractNumId w:val="27"/>
  </w:num>
  <w:num w:numId="5">
    <w:abstractNumId w:val="15"/>
  </w:num>
  <w:num w:numId="6">
    <w:abstractNumId w:val="25"/>
  </w:num>
  <w:num w:numId="7">
    <w:abstractNumId w:val="3"/>
  </w:num>
  <w:num w:numId="8">
    <w:abstractNumId w:val="20"/>
  </w:num>
  <w:num w:numId="9">
    <w:abstractNumId w:val="11"/>
  </w:num>
  <w:num w:numId="10">
    <w:abstractNumId w:val="2"/>
  </w:num>
  <w:num w:numId="11">
    <w:abstractNumId w:val="5"/>
  </w:num>
  <w:num w:numId="12">
    <w:abstractNumId w:val="1"/>
  </w:num>
  <w:num w:numId="13">
    <w:abstractNumId w:val="13"/>
  </w:num>
  <w:num w:numId="14">
    <w:abstractNumId w:val="18"/>
  </w:num>
  <w:num w:numId="15">
    <w:abstractNumId w:val="9"/>
  </w:num>
  <w:num w:numId="16">
    <w:abstractNumId w:val="21"/>
  </w:num>
  <w:num w:numId="17">
    <w:abstractNumId w:val="22"/>
  </w:num>
  <w:num w:numId="18">
    <w:abstractNumId w:val="19"/>
  </w:num>
  <w:num w:numId="19">
    <w:abstractNumId w:val="17"/>
  </w:num>
  <w:num w:numId="20">
    <w:abstractNumId w:val="14"/>
  </w:num>
  <w:num w:numId="21">
    <w:abstractNumId w:val="16"/>
  </w:num>
  <w:num w:numId="22">
    <w:abstractNumId w:val="12"/>
  </w:num>
  <w:num w:numId="23">
    <w:abstractNumId w:val="23"/>
  </w:num>
  <w:num w:numId="24">
    <w:abstractNumId w:val="10"/>
  </w:num>
  <w:num w:numId="25">
    <w:abstractNumId w:val="0"/>
  </w:num>
  <w:num w:numId="26">
    <w:abstractNumId w:val="26"/>
  </w:num>
  <w:num w:numId="27">
    <w:abstractNumId w:val="7"/>
  </w:num>
  <w:num w:numId="28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560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MLMwMDc3sTAytjRV0lEKTi0uzszPAykwNKkFAHfdi9gtAAAA"/>
  </w:docVars>
  <w:rsids>
    <w:rsidRoot w:val="004C233B"/>
    <w:rsid w:val="000008E4"/>
    <w:rsid w:val="000032FF"/>
    <w:rsid w:val="00017BF6"/>
    <w:rsid w:val="00032EFA"/>
    <w:rsid w:val="00047267"/>
    <w:rsid w:val="00055001"/>
    <w:rsid w:val="00062D44"/>
    <w:rsid w:val="00062F75"/>
    <w:rsid w:val="000644E7"/>
    <w:rsid w:val="000721C1"/>
    <w:rsid w:val="00072DC6"/>
    <w:rsid w:val="00074DDF"/>
    <w:rsid w:val="00075D7C"/>
    <w:rsid w:val="000806F7"/>
    <w:rsid w:val="000818A0"/>
    <w:rsid w:val="00085184"/>
    <w:rsid w:val="00090C2D"/>
    <w:rsid w:val="000A1E97"/>
    <w:rsid w:val="000A3162"/>
    <w:rsid w:val="000B038B"/>
    <w:rsid w:val="000B6A0E"/>
    <w:rsid w:val="000D162F"/>
    <w:rsid w:val="000E1790"/>
    <w:rsid w:val="000E5147"/>
    <w:rsid w:val="000E70E7"/>
    <w:rsid w:val="000F1C39"/>
    <w:rsid w:val="000F2C97"/>
    <w:rsid w:val="000F435E"/>
    <w:rsid w:val="00100C63"/>
    <w:rsid w:val="00103BB9"/>
    <w:rsid w:val="0010598B"/>
    <w:rsid w:val="00106915"/>
    <w:rsid w:val="0011233E"/>
    <w:rsid w:val="00113404"/>
    <w:rsid w:val="0011546A"/>
    <w:rsid w:val="00126316"/>
    <w:rsid w:val="001531B9"/>
    <w:rsid w:val="001545A9"/>
    <w:rsid w:val="00157048"/>
    <w:rsid w:val="00167651"/>
    <w:rsid w:val="00172BB9"/>
    <w:rsid w:val="00175853"/>
    <w:rsid w:val="0017590E"/>
    <w:rsid w:val="001806C3"/>
    <w:rsid w:val="0018511D"/>
    <w:rsid w:val="001B28EC"/>
    <w:rsid w:val="001B2FBC"/>
    <w:rsid w:val="001D7B2B"/>
    <w:rsid w:val="001E5285"/>
    <w:rsid w:val="001F24B2"/>
    <w:rsid w:val="001F3275"/>
    <w:rsid w:val="001F6074"/>
    <w:rsid w:val="00201344"/>
    <w:rsid w:val="002053A5"/>
    <w:rsid w:val="0020727B"/>
    <w:rsid w:val="00214009"/>
    <w:rsid w:val="00217CEA"/>
    <w:rsid w:val="00220B81"/>
    <w:rsid w:val="002302A9"/>
    <w:rsid w:val="002448BE"/>
    <w:rsid w:val="002456A6"/>
    <w:rsid w:val="0025639D"/>
    <w:rsid w:val="002610CF"/>
    <w:rsid w:val="00267A38"/>
    <w:rsid w:val="00271767"/>
    <w:rsid w:val="0027531D"/>
    <w:rsid w:val="002776EB"/>
    <w:rsid w:val="00286DDE"/>
    <w:rsid w:val="0029019C"/>
    <w:rsid w:val="00291C49"/>
    <w:rsid w:val="00295B50"/>
    <w:rsid w:val="002A4BD2"/>
    <w:rsid w:val="002A7F98"/>
    <w:rsid w:val="002B4DB4"/>
    <w:rsid w:val="002B567D"/>
    <w:rsid w:val="002B575C"/>
    <w:rsid w:val="002B60E1"/>
    <w:rsid w:val="002C0F6B"/>
    <w:rsid w:val="002C489F"/>
    <w:rsid w:val="002C4DA1"/>
    <w:rsid w:val="002C5581"/>
    <w:rsid w:val="002C7319"/>
    <w:rsid w:val="002D5AEF"/>
    <w:rsid w:val="002D6E6B"/>
    <w:rsid w:val="002E093B"/>
    <w:rsid w:val="002E09E9"/>
    <w:rsid w:val="002E4D04"/>
    <w:rsid w:val="002F5F7C"/>
    <w:rsid w:val="002F7B86"/>
    <w:rsid w:val="00301CEA"/>
    <w:rsid w:val="00301DAE"/>
    <w:rsid w:val="003043AF"/>
    <w:rsid w:val="003165CB"/>
    <w:rsid w:val="003167BD"/>
    <w:rsid w:val="00320B4B"/>
    <w:rsid w:val="00325E29"/>
    <w:rsid w:val="00334398"/>
    <w:rsid w:val="00340E7F"/>
    <w:rsid w:val="0034260B"/>
    <w:rsid w:val="00344AF3"/>
    <w:rsid w:val="00344FB5"/>
    <w:rsid w:val="00362282"/>
    <w:rsid w:val="003650E4"/>
    <w:rsid w:val="00367ADC"/>
    <w:rsid w:val="00380182"/>
    <w:rsid w:val="0038288A"/>
    <w:rsid w:val="00386B31"/>
    <w:rsid w:val="00391A51"/>
    <w:rsid w:val="00392326"/>
    <w:rsid w:val="00394EEA"/>
    <w:rsid w:val="0039678B"/>
    <w:rsid w:val="003A17AD"/>
    <w:rsid w:val="003A4A7B"/>
    <w:rsid w:val="003B54C5"/>
    <w:rsid w:val="003C0283"/>
    <w:rsid w:val="003C1FAE"/>
    <w:rsid w:val="003D2C8B"/>
    <w:rsid w:val="003D66C0"/>
    <w:rsid w:val="003E535D"/>
    <w:rsid w:val="003F033A"/>
    <w:rsid w:val="0040119E"/>
    <w:rsid w:val="00401E83"/>
    <w:rsid w:val="0040281F"/>
    <w:rsid w:val="00406FCF"/>
    <w:rsid w:val="0041140D"/>
    <w:rsid w:val="004129A6"/>
    <w:rsid w:val="00430139"/>
    <w:rsid w:val="004301C0"/>
    <w:rsid w:val="004301F1"/>
    <w:rsid w:val="0043386C"/>
    <w:rsid w:val="00435BE8"/>
    <w:rsid w:val="004417C0"/>
    <w:rsid w:val="004425CF"/>
    <w:rsid w:val="00444232"/>
    <w:rsid w:val="00445261"/>
    <w:rsid w:val="00451101"/>
    <w:rsid w:val="004525E8"/>
    <w:rsid w:val="00454007"/>
    <w:rsid w:val="004540C9"/>
    <w:rsid w:val="004562DA"/>
    <w:rsid w:val="0046337E"/>
    <w:rsid w:val="00472589"/>
    <w:rsid w:val="004756AA"/>
    <w:rsid w:val="00475F2B"/>
    <w:rsid w:val="004763B0"/>
    <w:rsid w:val="00483B52"/>
    <w:rsid w:val="00487B41"/>
    <w:rsid w:val="00490FE5"/>
    <w:rsid w:val="00494974"/>
    <w:rsid w:val="00496C60"/>
    <w:rsid w:val="004A1A70"/>
    <w:rsid w:val="004A45A3"/>
    <w:rsid w:val="004A56D0"/>
    <w:rsid w:val="004B3B70"/>
    <w:rsid w:val="004B3FF7"/>
    <w:rsid w:val="004B4F1C"/>
    <w:rsid w:val="004B608D"/>
    <w:rsid w:val="004C233B"/>
    <w:rsid w:val="004D3647"/>
    <w:rsid w:val="004D3807"/>
    <w:rsid w:val="004D3872"/>
    <w:rsid w:val="004E3328"/>
    <w:rsid w:val="004E4CE7"/>
    <w:rsid w:val="004E61F9"/>
    <w:rsid w:val="004F1BA7"/>
    <w:rsid w:val="004F3AB7"/>
    <w:rsid w:val="004F539C"/>
    <w:rsid w:val="004F7338"/>
    <w:rsid w:val="00510D3B"/>
    <w:rsid w:val="00515CAE"/>
    <w:rsid w:val="00521EA3"/>
    <w:rsid w:val="00531FB5"/>
    <w:rsid w:val="00531FD9"/>
    <w:rsid w:val="0053573F"/>
    <w:rsid w:val="00541AF8"/>
    <w:rsid w:val="00542DE8"/>
    <w:rsid w:val="005451AB"/>
    <w:rsid w:val="0057150E"/>
    <w:rsid w:val="00572710"/>
    <w:rsid w:val="00580C5B"/>
    <w:rsid w:val="00582E59"/>
    <w:rsid w:val="0058422A"/>
    <w:rsid w:val="005844C3"/>
    <w:rsid w:val="00585787"/>
    <w:rsid w:val="00587091"/>
    <w:rsid w:val="005A3DD2"/>
    <w:rsid w:val="005A45E6"/>
    <w:rsid w:val="005A50DE"/>
    <w:rsid w:val="005A5179"/>
    <w:rsid w:val="005A5FBA"/>
    <w:rsid w:val="005B506A"/>
    <w:rsid w:val="005C1FFA"/>
    <w:rsid w:val="005C2188"/>
    <w:rsid w:val="005C4DCE"/>
    <w:rsid w:val="005C69C9"/>
    <w:rsid w:val="005C6E39"/>
    <w:rsid w:val="005D0DC0"/>
    <w:rsid w:val="005E0978"/>
    <w:rsid w:val="005E1041"/>
    <w:rsid w:val="005E6A0E"/>
    <w:rsid w:val="005F194C"/>
    <w:rsid w:val="005F5B0F"/>
    <w:rsid w:val="00603219"/>
    <w:rsid w:val="00605406"/>
    <w:rsid w:val="006112D0"/>
    <w:rsid w:val="00613477"/>
    <w:rsid w:val="00614227"/>
    <w:rsid w:val="0061765B"/>
    <w:rsid w:val="006217F4"/>
    <w:rsid w:val="00621878"/>
    <w:rsid w:val="00624B32"/>
    <w:rsid w:val="006314C6"/>
    <w:rsid w:val="00642967"/>
    <w:rsid w:val="00644A80"/>
    <w:rsid w:val="00645E66"/>
    <w:rsid w:val="006462B9"/>
    <w:rsid w:val="006473A0"/>
    <w:rsid w:val="00647BDF"/>
    <w:rsid w:val="00655E05"/>
    <w:rsid w:val="00660DC9"/>
    <w:rsid w:val="0066192F"/>
    <w:rsid w:val="00661D39"/>
    <w:rsid w:val="00664433"/>
    <w:rsid w:val="00673B21"/>
    <w:rsid w:val="00686844"/>
    <w:rsid w:val="006911FD"/>
    <w:rsid w:val="00693B24"/>
    <w:rsid w:val="006A09A2"/>
    <w:rsid w:val="006A4037"/>
    <w:rsid w:val="006A6DB0"/>
    <w:rsid w:val="006B2B10"/>
    <w:rsid w:val="006C0346"/>
    <w:rsid w:val="006C045D"/>
    <w:rsid w:val="006C44BD"/>
    <w:rsid w:val="006C4934"/>
    <w:rsid w:val="006C70AE"/>
    <w:rsid w:val="006D0185"/>
    <w:rsid w:val="006D1723"/>
    <w:rsid w:val="006D3B4A"/>
    <w:rsid w:val="006D7E11"/>
    <w:rsid w:val="006E47CC"/>
    <w:rsid w:val="006F2911"/>
    <w:rsid w:val="006F33D6"/>
    <w:rsid w:val="0070120E"/>
    <w:rsid w:val="007044D8"/>
    <w:rsid w:val="007271C2"/>
    <w:rsid w:val="007330F2"/>
    <w:rsid w:val="00743978"/>
    <w:rsid w:val="0075629D"/>
    <w:rsid w:val="00760BBA"/>
    <w:rsid w:val="00766D91"/>
    <w:rsid w:val="007674DC"/>
    <w:rsid w:val="0076750E"/>
    <w:rsid w:val="00772228"/>
    <w:rsid w:val="00772C89"/>
    <w:rsid w:val="00776B5E"/>
    <w:rsid w:val="00776C10"/>
    <w:rsid w:val="00781C4C"/>
    <w:rsid w:val="00792838"/>
    <w:rsid w:val="00797C54"/>
    <w:rsid w:val="007A2CDF"/>
    <w:rsid w:val="007C1AAA"/>
    <w:rsid w:val="007C63D8"/>
    <w:rsid w:val="007D2B77"/>
    <w:rsid w:val="007E37E1"/>
    <w:rsid w:val="007E4695"/>
    <w:rsid w:val="007E60A9"/>
    <w:rsid w:val="007E6A1D"/>
    <w:rsid w:val="007F1A91"/>
    <w:rsid w:val="007F2E72"/>
    <w:rsid w:val="007F579B"/>
    <w:rsid w:val="00801124"/>
    <w:rsid w:val="00801152"/>
    <w:rsid w:val="00804632"/>
    <w:rsid w:val="0081087A"/>
    <w:rsid w:val="008134CB"/>
    <w:rsid w:val="0081577D"/>
    <w:rsid w:val="00815C62"/>
    <w:rsid w:val="00816F2A"/>
    <w:rsid w:val="008260F1"/>
    <w:rsid w:val="00827B43"/>
    <w:rsid w:val="00834527"/>
    <w:rsid w:val="008515CB"/>
    <w:rsid w:val="008519A3"/>
    <w:rsid w:val="00852948"/>
    <w:rsid w:val="00863750"/>
    <w:rsid w:val="0087183B"/>
    <w:rsid w:val="008718F1"/>
    <w:rsid w:val="00874FD1"/>
    <w:rsid w:val="00876C36"/>
    <w:rsid w:val="0088508F"/>
    <w:rsid w:val="008969DB"/>
    <w:rsid w:val="008A02B6"/>
    <w:rsid w:val="008A2884"/>
    <w:rsid w:val="008A2B9E"/>
    <w:rsid w:val="008A37EA"/>
    <w:rsid w:val="008A4198"/>
    <w:rsid w:val="008A4B97"/>
    <w:rsid w:val="008B46B1"/>
    <w:rsid w:val="008C265D"/>
    <w:rsid w:val="008C44CB"/>
    <w:rsid w:val="008D0B0F"/>
    <w:rsid w:val="008D0ED3"/>
    <w:rsid w:val="008D5306"/>
    <w:rsid w:val="008D6175"/>
    <w:rsid w:val="008E48D1"/>
    <w:rsid w:val="008F0EB3"/>
    <w:rsid w:val="008F32E0"/>
    <w:rsid w:val="008F5673"/>
    <w:rsid w:val="008F60E0"/>
    <w:rsid w:val="00900C50"/>
    <w:rsid w:val="0091109C"/>
    <w:rsid w:val="0092435B"/>
    <w:rsid w:val="00931348"/>
    <w:rsid w:val="00931521"/>
    <w:rsid w:val="009325BC"/>
    <w:rsid w:val="0093519A"/>
    <w:rsid w:val="009423FF"/>
    <w:rsid w:val="009507CA"/>
    <w:rsid w:val="00964E0C"/>
    <w:rsid w:val="00965639"/>
    <w:rsid w:val="009801E2"/>
    <w:rsid w:val="00982B01"/>
    <w:rsid w:val="00992AE8"/>
    <w:rsid w:val="00993551"/>
    <w:rsid w:val="009939AA"/>
    <w:rsid w:val="00993E65"/>
    <w:rsid w:val="009A1B85"/>
    <w:rsid w:val="009A4E65"/>
    <w:rsid w:val="009A761E"/>
    <w:rsid w:val="009B2BD4"/>
    <w:rsid w:val="009C5314"/>
    <w:rsid w:val="009C7AEE"/>
    <w:rsid w:val="009D39ED"/>
    <w:rsid w:val="009D4C6E"/>
    <w:rsid w:val="009D70BE"/>
    <w:rsid w:val="009D7E9D"/>
    <w:rsid w:val="009E05E5"/>
    <w:rsid w:val="009E4249"/>
    <w:rsid w:val="009E601F"/>
    <w:rsid w:val="009E7D6A"/>
    <w:rsid w:val="009F1852"/>
    <w:rsid w:val="009F61BC"/>
    <w:rsid w:val="00A0016D"/>
    <w:rsid w:val="00A046D7"/>
    <w:rsid w:val="00A074B7"/>
    <w:rsid w:val="00A14FE9"/>
    <w:rsid w:val="00A17D35"/>
    <w:rsid w:val="00A21AC1"/>
    <w:rsid w:val="00A26BA4"/>
    <w:rsid w:val="00A3577D"/>
    <w:rsid w:val="00A37CCD"/>
    <w:rsid w:val="00A42749"/>
    <w:rsid w:val="00A5274C"/>
    <w:rsid w:val="00A52BEF"/>
    <w:rsid w:val="00A56BAA"/>
    <w:rsid w:val="00A574C7"/>
    <w:rsid w:val="00A60363"/>
    <w:rsid w:val="00A65345"/>
    <w:rsid w:val="00A6542D"/>
    <w:rsid w:val="00A67A1C"/>
    <w:rsid w:val="00A67AE0"/>
    <w:rsid w:val="00A74C25"/>
    <w:rsid w:val="00A81FC6"/>
    <w:rsid w:val="00A82D08"/>
    <w:rsid w:val="00A83A9E"/>
    <w:rsid w:val="00A850F3"/>
    <w:rsid w:val="00A8666F"/>
    <w:rsid w:val="00A934AC"/>
    <w:rsid w:val="00A96BCD"/>
    <w:rsid w:val="00A97391"/>
    <w:rsid w:val="00AB2608"/>
    <w:rsid w:val="00AB2BC7"/>
    <w:rsid w:val="00AB49D0"/>
    <w:rsid w:val="00AC3C5C"/>
    <w:rsid w:val="00AC5EFA"/>
    <w:rsid w:val="00AD2663"/>
    <w:rsid w:val="00AD5B54"/>
    <w:rsid w:val="00AD705A"/>
    <w:rsid w:val="00AE139C"/>
    <w:rsid w:val="00AF0189"/>
    <w:rsid w:val="00AF0E6C"/>
    <w:rsid w:val="00AF5A75"/>
    <w:rsid w:val="00AF755F"/>
    <w:rsid w:val="00B05B7B"/>
    <w:rsid w:val="00B07E85"/>
    <w:rsid w:val="00B20347"/>
    <w:rsid w:val="00B220BB"/>
    <w:rsid w:val="00B23389"/>
    <w:rsid w:val="00B23B97"/>
    <w:rsid w:val="00B25996"/>
    <w:rsid w:val="00B26547"/>
    <w:rsid w:val="00B3249D"/>
    <w:rsid w:val="00B33E49"/>
    <w:rsid w:val="00B35EFC"/>
    <w:rsid w:val="00B3797C"/>
    <w:rsid w:val="00B42EA5"/>
    <w:rsid w:val="00B44A6B"/>
    <w:rsid w:val="00B47C66"/>
    <w:rsid w:val="00B5185A"/>
    <w:rsid w:val="00B61F14"/>
    <w:rsid w:val="00B63240"/>
    <w:rsid w:val="00B80562"/>
    <w:rsid w:val="00B83F62"/>
    <w:rsid w:val="00B84A57"/>
    <w:rsid w:val="00B86C7A"/>
    <w:rsid w:val="00B9289E"/>
    <w:rsid w:val="00B94498"/>
    <w:rsid w:val="00BA7866"/>
    <w:rsid w:val="00BB1E0F"/>
    <w:rsid w:val="00BB3040"/>
    <w:rsid w:val="00BB7268"/>
    <w:rsid w:val="00BC50D8"/>
    <w:rsid w:val="00BC66BA"/>
    <w:rsid w:val="00BD5954"/>
    <w:rsid w:val="00BE25FA"/>
    <w:rsid w:val="00BE2F5A"/>
    <w:rsid w:val="00BF2082"/>
    <w:rsid w:val="00BF597B"/>
    <w:rsid w:val="00C12C50"/>
    <w:rsid w:val="00C16EED"/>
    <w:rsid w:val="00C17C4E"/>
    <w:rsid w:val="00C22641"/>
    <w:rsid w:val="00C4379F"/>
    <w:rsid w:val="00C44D3F"/>
    <w:rsid w:val="00C50340"/>
    <w:rsid w:val="00C606E7"/>
    <w:rsid w:val="00C61052"/>
    <w:rsid w:val="00C643E1"/>
    <w:rsid w:val="00C73714"/>
    <w:rsid w:val="00C84253"/>
    <w:rsid w:val="00C941CC"/>
    <w:rsid w:val="00C97EFE"/>
    <w:rsid w:val="00CA1EE6"/>
    <w:rsid w:val="00CA2727"/>
    <w:rsid w:val="00CB5BF1"/>
    <w:rsid w:val="00CB6099"/>
    <w:rsid w:val="00CC1814"/>
    <w:rsid w:val="00CC1D05"/>
    <w:rsid w:val="00CC21B1"/>
    <w:rsid w:val="00CD0497"/>
    <w:rsid w:val="00CD76C5"/>
    <w:rsid w:val="00CE16CE"/>
    <w:rsid w:val="00CE33F0"/>
    <w:rsid w:val="00CE435E"/>
    <w:rsid w:val="00CE478E"/>
    <w:rsid w:val="00D078B3"/>
    <w:rsid w:val="00D14474"/>
    <w:rsid w:val="00D15091"/>
    <w:rsid w:val="00D1680D"/>
    <w:rsid w:val="00D27DC5"/>
    <w:rsid w:val="00D32463"/>
    <w:rsid w:val="00D34502"/>
    <w:rsid w:val="00D622FA"/>
    <w:rsid w:val="00D67BAD"/>
    <w:rsid w:val="00D73D24"/>
    <w:rsid w:val="00D742E5"/>
    <w:rsid w:val="00D766EA"/>
    <w:rsid w:val="00D81F31"/>
    <w:rsid w:val="00D84468"/>
    <w:rsid w:val="00D9219E"/>
    <w:rsid w:val="00D95360"/>
    <w:rsid w:val="00DA0045"/>
    <w:rsid w:val="00DA1155"/>
    <w:rsid w:val="00DA6231"/>
    <w:rsid w:val="00DC206A"/>
    <w:rsid w:val="00DD2722"/>
    <w:rsid w:val="00DD33C5"/>
    <w:rsid w:val="00DE25D0"/>
    <w:rsid w:val="00DE5858"/>
    <w:rsid w:val="00DF41F6"/>
    <w:rsid w:val="00DF5907"/>
    <w:rsid w:val="00E00F2D"/>
    <w:rsid w:val="00E01F6C"/>
    <w:rsid w:val="00E11955"/>
    <w:rsid w:val="00E11F6F"/>
    <w:rsid w:val="00E12F1C"/>
    <w:rsid w:val="00E12F3F"/>
    <w:rsid w:val="00E17CE5"/>
    <w:rsid w:val="00E2013B"/>
    <w:rsid w:val="00E214F3"/>
    <w:rsid w:val="00E22687"/>
    <w:rsid w:val="00E247EF"/>
    <w:rsid w:val="00E254C4"/>
    <w:rsid w:val="00E36777"/>
    <w:rsid w:val="00E37A32"/>
    <w:rsid w:val="00E53945"/>
    <w:rsid w:val="00E5745B"/>
    <w:rsid w:val="00E57F8B"/>
    <w:rsid w:val="00E7430E"/>
    <w:rsid w:val="00E74863"/>
    <w:rsid w:val="00E77127"/>
    <w:rsid w:val="00E77FCE"/>
    <w:rsid w:val="00E82080"/>
    <w:rsid w:val="00E83078"/>
    <w:rsid w:val="00E868A2"/>
    <w:rsid w:val="00E91D6A"/>
    <w:rsid w:val="00E934CB"/>
    <w:rsid w:val="00E949AC"/>
    <w:rsid w:val="00E9539A"/>
    <w:rsid w:val="00EA27C3"/>
    <w:rsid w:val="00EA2AC4"/>
    <w:rsid w:val="00EA74DA"/>
    <w:rsid w:val="00EA7A81"/>
    <w:rsid w:val="00EB49C5"/>
    <w:rsid w:val="00EB52FE"/>
    <w:rsid w:val="00ED373A"/>
    <w:rsid w:val="00ED588B"/>
    <w:rsid w:val="00EE3208"/>
    <w:rsid w:val="00EE61B2"/>
    <w:rsid w:val="00EE7A73"/>
    <w:rsid w:val="00EE7D80"/>
    <w:rsid w:val="00EF482A"/>
    <w:rsid w:val="00EF4EB1"/>
    <w:rsid w:val="00EF55AC"/>
    <w:rsid w:val="00F063B5"/>
    <w:rsid w:val="00F25370"/>
    <w:rsid w:val="00F27B6C"/>
    <w:rsid w:val="00F426B6"/>
    <w:rsid w:val="00F452B3"/>
    <w:rsid w:val="00F4617B"/>
    <w:rsid w:val="00F505B4"/>
    <w:rsid w:val="00F600A3"/>
    <w:rsid w:val="00F636A5"/>
    <w:rsid w:val="00F63C76"/>
    <w:rsid w:val="00F70AB0"/>
    <w:rsid w:val="00F721CF"/>
    <w:rsid w:val="00F734A0"/>
    <w:rsid w:val="00F81795"/>
    <w:rsid w:val="00F86D63"/>
    <w:rsid w:val="00F938AF"/>
    <w:rsid w:val="00FA4BCF"/>
    <w:rsid w:val="00FA63EE"/>
    <w:rsid w:val="00FA7CDF"/>
    <w:rsid w:val="00FB0ADE"/>
    <w:rsid w:val="00FB3C62"/>
    <w:rsid w:val="00FD36EC"/>
    <w:rsid w:val="00FE625B"/>
    <w:rsid w:val="00FE7369"/>
    <w:rsid w:val="00FF419E"/>
    <w:rsid w:val="00FF7398"/>
    <w:rsid w:val="00FF7C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5601"/>
    <o:shapelayout v:ext="edit">
      <o:idmap v:ext="edit" data="1"/>
    </o:shapelayout>
  </w:shapeDefaults>
  <w:decimalSymbol w:val="."/>
  <w:listSeparator w:val=","/>
  <w14:docId w14:val="5B9CC978"/>
  <w15:docId w15:val="{EB6D0CA0-2453-4189-A3EC-0618DAB162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A1E97"/>
    <w:pPr>
      <w:widowControl w:val="0"/>
    </w:pPr>
    <w:rPr>
      <w:kern w:val="2"/>
      <w:sz w:val="24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C233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9D7E9D"/>
    <w:pPr>
      <w:ind w:leftChars="200" w:left="480"/>
    </w:pPr>
  </w:style>
  <w:style w:type="paragraph" w:styleId="a5">
    <w:name w:val="header"/>
    <w:basedOn w:val="a"/>
    <w:link w:val="a6"/>
    <w:uiPriority w:val="99"/>
    <w:unhideWhenUsed/>
    <w:rsid w:val="00E9539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link w:val="a5"/>
    <w:uiPriority w:val="99"/>
    <w:rsid w:val="00E9539A"/>
    <w:rPr>
      <w:kern w:val="2"/>
    </w:rPr>
  </w:style>
  <w:style w:type="paragraph" w:styleId="a7">
    <w:name w:val="footer"/>
    <w:basedOn w:val="a"/>
    <w:link w:val="a8"/>
    <w:uiPriority w:val="99"/>
    <w:unhideWhenUsed/>
    <w:rsid w:val="00E9539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link w:val="a7"/>
    <w:uiPriority w:val="99"/>
    <w:rsid w:val="00E9539A"/>
    <w:rPr>
      <w:kern w:val="2"/>
    </w:rPr>
  </w:style>
  <w:style w:type="character" w:styleId="a9">
    <w:name w:val="Strong"/>
    <w:uiPriority w:val="22"/>
    <w:qFormat/>
    <w:rsid w:val="006D7E11"/>
    <w:rPr>
      <w:b/>
      <w:bCs/>
    </w:rPr>
  </w:style>
  <w:style w:type="character" w:customStyle="1" w:styleId="apple-converted-space">
    <w:name w:val="apple-converted-space"/>
    <w:basedOn w:val="a0"/>
    <w:rsid w:val="004B4F1C"/>
  </w:style>
  <w:style w:type="paragraph" w:styleId="Web">
    <w:name w:val="Normal (Web)"/>
    <w:basedOn w:val="a"/>
    <w:uiPriority w:val="99"/>
    <w:semiHidden/>
    <w:unhideWhenUsed/>
    <w:rsid w:val="000008E4"/>
    <w:pPr>
      <w:widowControl/>
      <w:spacing w:before="100" w:beforeAutospacing="1" w:after="100" w:afterAutospacing="1"/>
    </w:pPr>
    <w:rPr>
      <w:rFonts w:ascii="新細明體" w:hAnsi="新細明體" w:cs="新細明體"/>
      <w:kern w:val="0"/>
      <w:szCs w:val="24"/>
    </w:rPr>
  </w:style>
  <w:style w:type="paragraph" w:styleId="aa">
    <w:name w:val="Balloon Text"/>
    <w:basedOn w:val="a"/>
    <w:link w:val="ab"/>
    <w:uiPriority w:val="99"/>
    <w:semiHidden/>
    <w:unhideWhenUsed/>
    <w:rsid w:val="008F60E0"/>
    <w:rPr>
      <w:rFonts w:ascii="Cambria" w:hAnsi="Cambria"/>
      <w:sz w:val="18"/>
      <w:szCs w:val="18"/>
    </w:rPr>
  </w:style>
  <w:style w:type="character" w:customStyle="1" w:styleId="ab">
    <w:name w:val="註解方塊文字 字元"/>
    <w:link w:val="aa"/>
    <w:uiPriority w:val="99"/>
    <w:semiHidden/>
    <w:rsid w:val="008F60E0"/>
    <w:rPr>
      <w:rFonts w:ascii="Cambria" w:eastAsia="新細明體" w:hAnsi="Cambria" w:cs="Times New Roman"/>
      <w:kern w:val="2"/>
      <w:sz w:val="18"/>
      <w:szCs w:val="18"/>
    </w:rPr>
  </w:style>
  <w:style w:type="character" w:styleId="ac">
    <w:name w:val="Hyperlink"/>
    <w:uiPriority w:val="99"/>
    <w:semiHidden/>
    <w:unhideWhenUsed/>
    <w:rsid w:val="00AF5A7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633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9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47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73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7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47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jp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6D1638-247E-41A7-862F-BCCDF6FC39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38</Words>
  <Characters>2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totheo</dc:creator>
  <cp:lastModifiedBy>Ray</cp:lastModifiedBy>
  <cp:revision>2</cp:revision>
  <dcterms:created xsi:type="dcterms:W3CDTF">2023-01-31T13:57:00Z</dcterms:created>
  <dcterms:modified xsi:type="dcterms:W3CDTF">2023-01-31T13:57:00Z</dcterms:modified>
</cp:coreProperties>
</file>